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cover-letter"/>
    <w:p>
      <w:pPr>
        <w:pStyle w:val="Heading1"/>
      </w:pPr>
      <w:r>
        <w:t xml:space="preserve">Cover Letter</w:t>
      </w:r>
    </w:p>
    <w:bookmarkEnd w:id="20"/>
    <w:p>
      <w:pPr>
        <w:pStyle w:val="FirstParagraph"/>
      </w:pPr>
      <w:r>
        <w:rPr>
          <w:bCs/>
          <w:b/>
        </w:rPr>
        <w:t xml:space="preserve">Your Name</w:t>
      </w:r>
      <w:r>
        <w:br/>
      </w:r>
      <w:r>
        <w:t xml:space="preserve">[Your Address]</w:t>
      </w:r>
      <w:r>
        <w:br/>
      </w:r>
      <w:r>
        <w:t xml:space="preserve">[City, Province, Postal Code]</w:t>
      </w:r>
      <w:r>
        <w:br/>
      </w:r>
      <w:r>
        <w:t xml:space="preserve">[Email Address] | [Phone Number]</w:t>
      </w:r>
    </w:p>
    <w:p>
      <w:pPr>
        <w:pStyle w:val="BodyText"/>
      </w:pPr>
      <w:r>
        <w:t xml:space="preserve">[Hiring Manager's Name]</w:t>
      </w:r>
      <w:r>
        <w:br/>
      </w:r>
      <w:r>
        <w:t xml:space="preserve">Canada Border Services Agency (CBSA)</w:t>
      </w:r>
      <w:r>
        <w:br/>
      </w:r>
      <w:r>
        <w:t xml:space="preserve">1400 René-Lévesque Blvd W</w:t>
      </w:r>
      <w:r>
        <w:br/>
      </w:r>
      <w:r>
        <w:t xml:space="preserve">Montreal, Quebec H3G 1T7</w:t>
      </w:r>
    </w:p>
    <w:p>
      <w:pPr>
        <w:pStyle w:val="BodyText"/>
      </w:pPr>
      <w:r>
        <w:t xml:space="preserve">April 5, 2024</w:t>
      </w:r>
    </w:p>
    <w:bookmarkStart w:id="21" w:name="Xdce34dec28afd12077002e8968c770e496150b1"/>
    <w:p>
      <w:pPr>
        <w:pStyle w:val="Heading2"/>
      </w:pPr>
      <w:r>
        <w:t xml:space="preserve">Subject: Application for Customs Officer Position in Canada Montreal</w:t>
      </w:r>
    </w:p>
    <w:p>
      <w:pPr>
        <w:pStyle w:val="FirstParagraph"/>
      </w:pPr>
      <w:r>
        <w:t xml:space="preserve">Dear [Hiring Manager's Name],</w:t>
      </w:r>
    </w:p>
    <w:p>
      <w:pPr>
        <w:pStyle w:val="BodyText"/>
      </w:pPr>
      <w:r>
        <w:t xml:space="preserve">I am writing to express my sincere interest in the Customs Officer position at the Canada Border Services Agency (CBSA) in Montreal, Quebec. As a highly motivated and detail-oriented professional with a strong commitment to public service, I am eager to contribute my skills and experience to safeguard Canada's borders while supporting the seamless flow of trade and travel. With a deep understanding of customs regulations, a passion for law enforcement, and a genuine appreciation for the cultural vibrancy of Montreal, I am confident that my background aligns perfectly with the requirements of this role.</w:t>
      </w:r>
    </w:p>
    <w:p>
      <w:pPr>
        <w:pStyle w:val="BodyText"/>
      </w:pPr>
      <w:r>
        <w:t xml:space="preserve">The role of a Customs Officer in Canada is both critical and dynamic, requiring individuals who can navigate complex regulatory frameworks while maintaining a balance between security and efficiency. In Montreal—a bustling port city and gateway to North America—Customs Officers play a pivotal role in ensuring the integrity of Canada's borders, protecting national interests, and fostering economic growth. I am particularly drawn to this opportunity because of the unique challenges and responsibilities associated with working in such a strategically significant location. My goal is to contribute to the CBSA's mission of "Safeguarding Canada’s Border and Facilitating Legitimate Trade and Travel" by delivering excellence in every task I undertake.</w:t>
      </w:r>
    </w:p>
    <w:p>
      <w:pPr>
        <w:pStyle w:val="BodyText"/>
      </w:pPr>
      <w:r>
        <w:t xml:space="preserve">Over the past five years, I have developed extensive experience in regulatory compliance, risk assessment, and cross-border operations through my work with [Previous Employer/Organization Name], where I served as a [Previous Role]. In this capacity, I was responsible for inspecting shipments, verifying documentation, and identifying potential violations of customs laws. This role honed my ability to analyze complex data sets, communicate effectively with stakeholders from diverse backgrounds, and make swift decisions under pressure—skills that are essential for success as a Customs Officer in Canada Montreal.</w:t>
      </w:r>
    </w:p>
    <w:p>
      <w:pPr>
        <w:pStyle w:val="BodyText"/>
      </w:pPr>
      <w:r>
        <w:t xml:space="preserve">My academic background in [Relevant Degree or Certification] has further equipped me with the knowledge necessary to excel in this field. Courses such as [Specific Course Titles] provided me with a solid foundation in international trade laws, customs procedures, and ethical decision-making. Additionally, I have completed specialized training programs on [Relevant Topics, e.g., "Customs Compliance," "Border Security Protocols"], which have deepened my understanding of the technical and operational aspects of customs work. I am also fluent in [Languages, e.g., English and French], a skill that would enable me to engage effectively with Montreal's bilingual community and support the agency's mission of inclusivity.</w:t>
      </w:r>
    </w:p>
    <w:p>
      <w:pPr>
        <w:pStyle w:val="BodyText"/>
      </w:pPr>
      <w:r>
        <w:t xml:space="preserve">One of the key qualities I bring to this role is my unwavering dedication to upholding the highest standards of integrity and professionalism. In my previous position, I was recognized for my ability to maintain composure in high-stress situations, such as when resolving discrepancies in cargo documentation or addressing emergencies at the border. These experiences have reinforced my belief that a Customs Officer must be both a guardian of security and a facilitator of trade. In Montreal, where the intersection of culture, commerce, and geography creates a unique environment for border operations, I am confident that my adaptability and problem-solving skills will allow me to thrive.</w:t>
      </w:r>
    </w:p>
    <w:p>
      <w:pPr>
        <w:pStyle w:val="BodyText"/>
      </w:pPr>
      <w:r>
        <w:t xml:space="preserve">Moreover, I am deeply committed to contributing to the community in which I would be working. Montreal is a city known for its rich cultural heritage, innovation, and diversity—values that resonate with the CBSA's mission of fostering a safe and inclusive society. I have long admired the way Montreal balances its global connections with its local identity, and I am eager to play a part in maintaining this equilibrium through my work as a Customs Officer. Whether it involves collaborating with local businesses to streamline import processes or engaging with travelers to ensure their journeys are smooth and secure, I am prepared to approach every task with professionalism and empathy.</w:t>
      </w:r>
    </w:p>
    <w:p>
      <w:pPr>
        <w:pStyle w:val="BodyText"/>
      </w:pPr>
      <w:r>
        <w:t xml:space="preserve">I understand that the role of a Customs Officer in Canada Montreal requires not only technical expertise but also a strong sense of civic responsibility. The CBSA's emphasis on "Safeguarding Canada’s Border" aligns closely with my personal values, and I am particularly inspired by the agency's efforts to combat illicit activities such as smuggling, fraud, and human trafficking while upholding the rights of legitimate travelers. I am eager to contribute to these efforts by applying my knowledge of customs procedures, attention to detail, and passion for public service.</w:t>
      </w:r>
    </w:p>
    <w:p>
      <w:pPr>
        <w:pStyle w:val="BodyText"/>
      </w:pPr>
      <w:r>
        <w:t xml:space="preserve">Finally, I would like to express my gratitude for considering my application. I am confident that my skills, experience, and dedication make me a strong candidate for this position. I would be honored to bring my background in regulatory compliance and border security to the CBSA's team in Montreal. Please feel free to contact me at [Your Phone Number] or [Your Email Address] at your earliest convenience to discuss how I can contribute to the agency's goals.</w:t>
      </w:r>
    </w:p>
    <w:p>
      <w:pPr>
        <w:pStyle w:val="BodyText"/>
      </w:pPr>
      <w:r>
        <w:t xml:space="preserve">Thank you for your time and consideration.</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Canada Montreal</dc:title>
  <dc:creator/>
  <dc:language>en</dc:language>
  <cp:keywords/>
  <dcterms:created xsi:type="dcterms:W3CDTF">2026-07-23T07:10:21Z</dcterms:created>
  <dcterms:modified xsi:type="dcterms:W3CDTF">2026-07-23T07:10:21Z</dcterms:modified>
</cp:coreProperties>
</file>

<file path=docProps/custom.xml><?xml version="1.0" encoding="utf-8"?>
<Properties xmlns="http://schemas.openxmlformats.org/officeDocument/2006/custom-properties" xmlns:vt="http://schemas.openxmlformats.org/officeDocument/2006/docPropsVTypes"/>
</file>